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53FF3CBA" w:rsidR="003469AD" w:rsidRDefault="005D635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2E7117E4" w14:textId="1F18C6F6" w:rsidR="005D635C" w:rsidRDefault="005D635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4715EBCB" w14:textId="0EBCEAAF" w:rsidR="005D635C" w:rsidRPr="005D635C" w:rsidRDefault="005D635C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0083FC2B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78C67CBD" w:rsidR="003469AD" w:rsidRDefault="00CD1D12" w:rsidP="005D635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 xml:space="preserve">PPTX file, </w:t>
            </w: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40EA25E2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r w:rsidR="005D635C">
              <w:t xml:space="preserve">: </w:t>
            </w:r>
            <w:hyperlink r:id="rId7" w:history="1">
              <w:r w:rsidR="005D635C">
                <w:rPr>
                  <w:rStyle w:val="Hyperlink"/>
                </w:rPr>
                <w:t>Concept Design Review.pptx</w:t>
              </w:r>
            </w:hyperlink>
            <w:r w:rsidR="005D635C">
              <w:t xml:space="preserve"> Design Validation Plan, Schedule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70DEE3D" w14:textId="5D4581DC" w:rsidR="002C01E1" w:rsidRDefault="002C01E1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1285E1F1" w14:textId="50E2C37D" w:rsidR="003469AD" w:rsidRDefault="00CD1D12" w:rsidP="005D635C">
            <w:pPr>
              <w:numPr>
                <w:ilvl w:val="0"/>
                <w:numId w:val="1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</w:t>
            </w:r>
            <w:r w:rsidR="005D635C">
              <w:rPr>
                <w:sz w:val="20"/>
                <w:szCs w:val="20"/>
              </w:rPr>
              <w:t>rogress on individual libraries (BlasePose, OpenPose, etc.)</w:t>
            </w:r>
          </w:p>
          <w:p w14:paraId="744AE8A5" w14:textId="77777777" w:rsidR="005D635C" w:rsidRPr="005D635C" w:rsidRDefault="005D635C" w:rsidP="005D635C">
            <w:pPr>
              <w:shd w:val="clear" w:color="auto" w:fill="FFFFFF"/>
              <w:spacing w:line="240" w:lineRule="auto"/>
              <w:rPr>
                <w:b/>
                <w:bCs/>
                <w:sz w:val="20"/>
                <w:szCs w:val="20"/>
              </w:rPr>
            </w:pPr>
            <w:r w:rsidRPr="005D635C">
              <w:rPr>
                <w:b/>
                <w:bCs/>
                <w:sz w:val="20"/>
                <w:szCs w:val="20"/>
              </w:rPr>
              <w:t>NEW Business</w:t>
            </w:r>
          </w:p>
          <w:p w14:paraId="05F45D0B" w14:textId="77777777" w:rsidR="005D635C" w:rsidRDefault="005D635C" w:rsidP="005D635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Design Validation</w:t>
            </w:r>
          </w:p>
          <w:p w14:paraId="48EDDE9D" w14:textId="77777777" w:rsidR="005D635C" w:rsidRDefault="005D635C" w:rsidP="005D635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Update Schedule</w:t>
            </w:r>
          </w:p>
          <w:p w14:paraId="26A03573" w14:textId="77777777" w:rsidR="005D635C" w:rsidRDefault="005D635C" w:rsidP="005D635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entative Plan for Concept Design Review (Day, Room, etc) (November 3</w:t>
            </w:r>
            <w:r w:rsidRPr="005D635C">
              <w:rPr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>?)</w:t>
            </w:r>
          </w:p>
          <w:p w14:paraId="7A7DB7FA" w14:textId="77777777" w:rsidR="005D635C" w:rsidRDefault="005D635C" w:rsidP="005D635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ete outline for presentation</w:t>
            </w:r>
          </w:p>
          <w:p w14:paraId="5175251E" w14:textId="77777777" w:rsidR="005D635C" w:rsidRDefault="005D635C" w:rsidP="005D635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o is speaking</w:t>
            </w:r>
          </w:p>
          <w:p w14:paraId="60590DA5" w14:textId="77777777" w:rsidR="005D635C" w:rsidRDefault="005D635C" w:rsidP="005D635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is our plan and other things we thought of that didn’t work</w:t>
            </w:r>
          </w:p>
          <w:p w14:paraId="5E66D7CE" w14:textId="67629E99" w:rsidR="005D635C" w:rsidRPr="005D635C" w:rsidRDefault="005D635C" w:rsidP="005D635C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at are some risks and how would we mitigate them moving forward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B197F" w14:textId="77777777" w:rsidR="00DF2343" w:rsidRDefault="00DF2343">
      <w:pPr>
        <w:spacing w:line="240" w:lineRule="auto"/>
      </w:pPr>
      <w:r>
        <w:separator/>
      </w:r>
    </w:p>
  </w:endnote>
  <w:endnote w:type="continuationSeparator" w:id="0">
    <w:p w14:paraId="1AAF440A" w14:textId="77777777" w:rsidR="00DF2343" w:rsidRDefault="00DF23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7F855" w14:textId="77777777" w:rsidR="005D635C" w:rsidRDefault="005D635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FCB46" w14:textId="77777777" w:rsidR="005D635C" w:rsidRDefault="005D63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8BE76" w14:textId="77777777" w:rsidR="00DF2343" w:rsidRDefault="00DF2343">
      <w:pPr>
        <w:spacing w:line="240" w:lineRule="auto"/>
      </w:pPr>
      <w:r>
        <w:separator/>
      </w:r>
    </w:p>
  </w:footnote>
  <w:footnote w:type="continuationSeparator" w:id="0">
    <w:p w14:paraId="605B3183" w14:textId="77777777" w:rsidR="00DF2343" w:rsidRDefault="00DF23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0E0BF" w14:textId="77777777" w:rsidR="005D635C" w:rsidRDefault="005D635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4D838D46" w:rsidR="003469AD" w:rsidRDefault="005D635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26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5059273D" w:rsidR="003469AD" w:rsidRDefault="005D635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0/20/2023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7D6A4" w14:textId="77777777" w:rsidR="005D635C" w:rsidRDefault="005D635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50E2987"/>
    <w:multiLevelType w:val="hybridMultilevel"/>
    <w:tmpl w:val="93803C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1"/>
  </w:num>
  <w:num w:numId="6" w16cid:durableId="91516380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5D635C"/>
    <w:rsid w:val="009167F6"/>
    <w:rsid w:val="00CD1D12"/>
    <w:rsid w:val="00DF2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D63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vandalsuidaho-my.sharepoint.com/:p:/r/personal/mead9103_vandals_uidaho_edu/Documents/Concept%20Design%20Review.pptx?d=w9d2b55d87db74b4a887c3400b519e8db&amp;csf=1&amp;web=1&amp;e=TUqNiV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69</Words>
  <Characters>96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3-10-19T23:52:00Z</dcterms:modified>
</cp:coreProperties>
</file>